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20EC3" w14:textId="42B32ED1" w:rsidR="00957F33" w:rsidRPr="0014486D" w:rsidRDefault="000D1E09" w:rsidP="00957F33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Present Delivery</w:t>
      </w:r>
    </w:p>
    <w:p w14:paraId="74F0AA91" w14:textId="6F17DDDE" w:rsidR="00A114B8" w:rsidRPr="0014486D" w:rsidRDefault="00D178EF" w:rsidP="007614B2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85BCEA4" wp14:editId="73AD7B75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009650" cy="10096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led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F2830E" w14:textId="77777777" w:rsidR="00D178EF" w:rsidRDefault="00D178EF" w:rsidP="007614B2">
      <w:pPr>
        <w:jc w:val="both"/>
        <w:rPr>
          <w:i/>
          <w:noProof/>
        </w:rPr>
      </w:pPr>
    </w:p>
    <w:p w14:paraId="27D818B4" w14:textId="77777777" w:rsidR="00D178EF" w:rsidRDefault="00D178EF" w:rsidP="007614B2">
      <w:pPr>
        <w:jc w:val="both"/>
        <w:rPr>
          <w:i/>
          <w:noProof/>
        </w:rPr>
      </w:pPr>
    </w:p>
    <w:p w14:paraId="38ECD3B3" w14:textId="7C451746" w:rsidR="00D178EF" w:rsidRDefault="00D178EF" w:rsidP="007614B2">
      <w:pPr>
        <w:jc w:val="both"/>
        <w:rPr>
          <w:i/>
          <w:noProof/>
        </w:rPr>
      </w:pPr>
    </w:p>
    <w:p w14:paraId="2DE6FE11" w14:textId="6E9A84FD" w:rsidR="00C56E02" w:rsidRPr="0014486D" w:rsidRDefault="0026167F" w:rsidP="007614B2">
      <w:pPr>
        <w:jc w:val="both"/>
        <w:rPr>
          <w:i/>
          <w:noProof/>
        </w:rPr>
      </w:pPr>
      <w:r>
        <w:rPr>
          <w:i/>
          <w:noProof/>
        </w:rPr>
        <w:t xml:space="preserve">Now that the presents are ready, Santa has to deliver them to the kids. </w:t>
      </w:r>
    </w:p>
    <w:p w14:paraId="73566A7A" w14:textId="13D25057" w:rsidR="009C5622" w:rsidRDefault="000D1E09" w:rsidP="007614B2">
      <w:pPr>
        <w:jc w:val="both"/>
        <w:rPr>
          <w:noProof/>
        </w:rPr>
      </w:pPr>
      <w:r>
        <w:rPr>
          <w:noProof/>
        </w:rPr>
        <w:t>You will receive an integer</w:t>
      </w:r>
      <w:r w:rsidR="007E6DAB">
        <w:rPr>
          <w:noProof/>
        </w:rPr>
        <w:t xml:space="preserve"> </w:t>
      </w:r>
      <w:r w:rsidR="007E6DAB" w:rsidRPr="007E6DAB">
        <w:rPr>
          <w:b/>
          <w:bCs/>
          <w:noProof/>
        </w:rPr>
        <w:t>m</w:t>
      </w:r>
      <w:r w:rsidR="007E6DAB">
        <w:rPr>
          <w:noProof/>
        </w:rPr>
        <w:t xml:space="preserve"> for the </w:t>
      </w:r>
      <w:r w:rsidR="007E6DAB" w:rsidRPr="007E6DAB">
        <w:rPr>
          <w:b/>
          <w:bCs/>
          <w:noProof/>
        </w:rPr>
        <w:t>count</w:t>
      </w:r>
      <w:r w:rsidR="007E6DAB">
        <w:rPr>
          <w:noProof/>
        </w:rPr>
        <w:t xml:space="preserve"> of </w:t>
      </w:r>
      <w:r w:rsidR="007E6DAB" w:rsidRPr="007E6DAB">
        <w:rPr>
          <w:b/>
          <w:bCs/>
          <w:noProof/>
        </w:rPr>
        <w:t>presents</w:t>
      </w:r>
      <w:r w:rsidR="007E6DAB">
        <w:rPr>
          <w:noProof/>
        </w:rPr>
        <w:t xml:space="preserve"> Santa has and an integer</w:t>
      </w:r>
      <w:r>
        <w:rPr>
          <w:noProof/>
        </w:rPr>
        <w:t xml:space="preserve">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 w:rsidRPr="007E6DAB">
        <w:rPr>
          <w:b/>
          <w:bCs/>
          <w:noProof/>
        </w:rPr>
        <w:t>size</w:t>
      </w:r>
      <w:r>
        <w:rPr>
          <w:noProof/>
        </w:rPr>
        <w:t xml:space="preserve"> of the </w:t>
      </w:r>
      <w:r w:rsidRPr="007E6DAB"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>shape. On the next lines</w:t>
      </w:r>
      <w:r w:rsidR="0095145E">
        <w:rPr>
          <w:noProof/>
        </w:rPr>
        <w:t>,</w:t>
      </w:r>
      <w:r>
        <w:rPr>
          <w:noProof/>
        </w:rPr>
        <w:t xml:space="preserve"> you will receive the </w:t>
      </w:r>
      <w:r w:rsidRPr="000D1E09"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3C69E8F5" w14:textId="631869FD" w:rsidR="000D1E09" w:rsidRDefault="000D1E09" w:rsidP="007614B2">
      <w:pPr>
        <w:jc w:val="both"/>
        <w:rPr>
          <w:noProof/>
        </w:rPr>
      </w:pPr>
      <w:r>
        <w:rPr>
          <w:noProof/>
        </w:rPr>
        <w:t xml:space="preserve">Santa will be in a </w:t>
      </w:r>
      <w:r w:rsidRPr="000D1E09">
        <w:rPr>
          <w:b/>
          <w:bCs/>
          <w:noProof/>
        </w:rPr>
        <w:t>random</w:t>
      </w:r>
      <w:r>
        <w:rPr>
          <w:noProof/>
        </w:rPr>
        <w:t xml:space="preserve"> </w:t>
      </w:r>
      <w:r w:rsidRPr="000D1E09">
        <w:rPr>
          <w:b/>
          <w:bCs/>
          <w:noProof/>
        </w:rPr>
        <w:t>cell</w:t>
      </w:r>
      <w:r>
        <w:rPr>
          <w:noProof/>
        </w:rPr>
        <w:t>, marked with the letter '</w:t>
      </w:r>
      <w:r w:rsidRPr="000D1E09">
        <w:rPr>
          <w:b/>
          <w:bCs/>
          <w:noProof/>
        </w:rPr>
        <w:t>S</w:t>
      </w:r>
      <w:r>
        <w:rPr>
          <w:noProof/>
        </w:rPr>
        <w:t>'. Each cell stands for a house where children may live. If the cell has '</w:t>
      </w:r>
      <w:r w:rsidRPr="000D1E09">
        <w:rPr>
          <w:b/>
          <w:bCs/>
          <w:noProof/>
        </w:rPr>
        <w:t>X</w:t>
      </w:r>
      <w:r>
        <w:rPr>
          <w:noProof/>
        </w:rPr>
        <w:t xml:space="preserve">' on it, that means there lives a </w:t>
      </w:r>
      <w:r w:rsidRPr="000D1E09"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 w:rsidRPr="000D1E09">
        <w:rPr>
          <w:b/>
          <w:bCs/>
          <w:noProof/>
        </w:rPr>
        <w:t>nice</w:t>
      </w:r>
      <w:r>
        <w:rPr>
          <w:noProof/>
        </w:rPr>
        <w:t xml:space="preserve"> kid lives there, the cell is marked by '</w:t>
      </w:r>
      <w:r w:rsidRPr="000D1E09">
        <w:rPr>
          <w:b/>
          <w:bCs/>
          <w:noProof/>
        </w:rPr>
        <w:t>V</w:t>
      </w:r>
      <w:r>
        <w:rPr>
          <w:noProof/>
        </w:rPr>
        <w:t xml:space="preserve">'. </w:t>
      </w:r>
      <w:r w:rsidR="000F56FD">
        <w:rPr>
          <w:noProof/>
        </w:rPr>
        <w:t>There can a</w:t>
      </w:r>
      <w:r w:rsidR="0095145E">
        <w:rPr>
          <w:noProof/>
        </w:rPr>
        <w:t>ls</w:t>
      </w:r>
      <w:r w:rsidR="000F56FD">
        <w:rPr>
          <w:noProof/>
        </w:rPr>
        <w:t>o be cells marked with '</w:t>
      </w:r>
      <w:r w:rsidR="000F56FD" w:rsidRPr="000F56FD">
        <w:rPr>
          <w:b/>
          <w:bCs/>
          <w:noProof/>
        </w:rPr>
        <w:t>C</w:t>
      </w:r>
      <w:r w:rsidR="000F56FD" w:rsidRPr="000F56FD">
        <w:rPr>
          <w:bCs/>
          <w:noProof/>
        </w:rPr>
        <w:t>'</w:t>
      </w:r>
      <w:r w:rsidR="000F56FD">
        <w:rPr>
          <w:b/>
          <w:noProof/>
        </w:rPr>
        <w:t xml:space="preserve"> </w:t>
      </w:r>
      <w:r w:rsidR="000F56FD">
        <w:rPr>
          <w:bCs/>
          <w:noProof/>
        </w:rPr>
        <w:t xml:space="preserve">for cookies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51B7B5B8" w14:textId="43A8EC08" w:rsidR="000F56FD" w:rsidRDefault="000F56FD" w:rsidP="007614B2">
      <w:pPr>
        <w:jc w:val="both"/>
      </w:pPr>
      <w:r>
        <w:rPr>
          <w:noProof/>
        </w:rPr>
        <w:t xml:space="preserve">Santa can mov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These will be the </w:t>
      </w:r>
      <w:r w:rsidRPr="00647A9B"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 w:rsidRPr="00647A9B"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 w:rsidRPr="00647A9B"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 w:rsidRPr="00647A9B"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 w:rsidRPr="00647A9B">
        <w:rPr>
          <w:rFonts w:cstheme="minorHAnsi"/>
          <w:b/>
          <w:noProof/>
        </w:rPr>
        <w:t>doesn’t</w:t>
      </w:r>
      <w:r>
        <w:rPr>
          <w:rFonts w:cstheme="minorHAnsi"/>
          <w:bCs/>
          <w:noProof/>
        </w:rPr>
        <w:t xml:space="preserve"> drop a present. </w:t>
      </w:r>
      <w:r w:rsidR="00271AE9">
        <w:rPr>
          <w:rFonts w:cstheme="minorHAnsi"/>
          <w:bCs/>
          <w:noProof/>
        </w:rPr>
        <w:t xml:space="preserve">If the command sends Santa to a cell marked with </w:t>
      </w:r>
      <w:r w:rsidR="00271AE9">
        <w:rPr>
          <w:noProof/>
        </w:rPr>
        <w:t>'</w:t>
      </w:r>
      <w:r w:rsidR="00271AE9" w:rsidRPr="000F56FD">
        <w:rPr>
          <w:b/>
          <w:bCs/>
          <w:noProof/>
        </w:rPr>
        <w:t>C</w:t>
      </w:r>
      <w:r w:rsidR="00271AE9" w:rsidRPr="000F56FD">
        <w:rPr>
          <w:bCs/>
          <w:noProof/>
        </w:rPr>
        <w:t>'</w:t>
      </w:r>
      <w:r w:rsidR="00271AE9">
        <w:rPr>
          <w:bCs/>
          <w:noProof/>
        </w:rPr>
        <w:t>, Santa eats cookies and becomes happy and extra generous so</w:t>
      </w:r>
      <w:r w:rsidR="00271AE9">
        <w:t xml:space="preserve"> </w:t>
      </w:r>
      <w:r w:rsidR="00271AE9" w:rsidRPr="00647A9B">
        <w:rPr>
          <w:b/>
          <w:bCs/>
        </w:rPr>
        <w:t>all the kids around him</w:t>
      </w:r>
      <w:r w:rsidR="00271AE9">
        <w:t xml:space="preserve">* receive presents (doesn’t matter if naughty or nice). If Santa has been to a house </w:t>
      </w:r>
      <w:r w:rsidR="002E51DE">
        <w:t>and the</w:t>
      </w:r>
      <w:r w:rsidR="00271AE9">
        <w:t xml:space="preserve"> kid </w:t>
      </w:r>
      <w:r w:rsidR="002E51DE">
        <w:t xml:space="preserve">there </w:t>
      </w:r>
      <w:r w:rsidR="00271AE9">
        <w:t xml:space="preserve">has received </w:t>
      </w:r>
      <w:r w:rsidR="00647A9B">
        <w:t xml:space="preserve">a </w:t>
      </w:r>
      <w:r w:rsidR="00271AE9">
        <w:t>present,</w:t>
      </w:r>
      <w:r w:rsidR="00271AE9">
        <w:rPr>
          <w:rFonts w:cstheme="minorHAnsi"/>
          <w:bCs/>
          <w:noProof/>
        </w:rPr>
        <w:t xml:space="preserve"> </w:t>
      </w:r>
      <w:r w:rsidR="00271AE9">
        <w:rPr>
          <w:rFonts w:eastAsia="MS Mincho"/>
          <w:noProof/>
          <w:lang w:eastAsia="ja-JP"/>
        </w:rPr>
        <w:t xml:space="preserve">the cell becomes </w:t>
      </w:r>
      <w:r w:rsidR="00271AE9" w:rsidRPr="00DB42A1">
        <w:rPr>
          <w:rFonts w:ascii="Consolas" w:hAnsi="Consolas"/>
          <w:b/>
          <w:noProof/>
        </w:rPr>
        <w:t>'-'</w:t>
      </w:r>
      <w:r w:rsidR="00271AE9">
        <w:rPr>
          <w:rFonts w:cstheme="minorHAnsi"/>
          <w:bCs/>
          <w:noProof/>
        </w:rPr>
        <w:t>.</w:t>
      </w:r>
    </w:p>
    <w:p w14:paraId="5C62BAC9" w14:textId="3E188E85" w:rsidR="00271AE9" w:rsidRDefault="00271AE9" w:rsidP="007614B2">
      <w:pPr>
        <w:jc w:val="both"/>
      </w:pPr>
      <w:r w:rsidRPr="00271AE9">
        <w:rPr>
          <w:b/>
          <w:bCs/>
        </w:rPr>
        <w:t>Note</w:t>
      </w:r>
      <w:r>
        <w:t>: *around him means on his left, right, upwards</w:t>
      </w:r>
      <w:r w:rsidR="0095145E">
        <w:t>,</w:t>
      </w:r>
      <w:r>
        <w:t xml:space="preserve"> and downwards by one cell</w:t>
      </w:r>
      <w:r w:rsidR="00647A9B">
        <w:t>. In this case</w:t>
      </w:r>
      <w:r w:rsidR="0095145E">
        <w:t>,</w:t>
      </w:r>
      <w:r w:rsidR="00647A9B">
        <w:t xml:space="preserve"> </w:t>
      </w:r>
      <w:r w:rsidR="00647A9B" w:rsidRPr="00647A9B">
        <w:rPr>
          <w:b/>
          <w:bCs/>
        </w:rPr>
        <w:t>Santa</w:t>
      </w:r>
      <w:r w:rsidR="00647A9B">
        <w:t xml:space="preserve"> doesn't move to these cells or if he does, he </w:t>
      </w:r>
      <w:r w:rsidR="00647A9B" w:rsidRPr="00647A9B">
        <w:rPr>
          <w:b/>
          <w:bCs/>
        </w:rPr>
        <w:t>returns</w:t>
      </w:r>
      <w:r w:rsidR="00647A9B">
        <w:t xml:space="preserve"> to the </w:t>
      </w:r>
      <w:r w:rsidR="00647A9B" w:rsidRPr="00647A9B">
        <w:rPr>
          <w:b/>
          <w:bCs/>
        </w:rPr>
        <w:t>cell</w:t>
      </w:r>
      <w:r w:rsidR="00647A9B">
        <w:t xml:space="preserve"> where the </w:t>
      </w:r>
      <w:r w:rsidR="00647A9B" w:rsidRPr="00647A9B">
        <w:rPr>
          <w:b/>
          <w:bCs/>
        </w:rPr>
        <w:t>cookie</w:t>
      </w:r>
      <w:r w:rsidR="00647A9B">
        <w:t xml:space="preserve"> was.</w:t>
      </w:r>
    </w:p>
    <w:p w14:paraId="71387E23" w14:textId="4BC5860A" w:rsidR="00271AE9" w:rsidRDefault="00271AE9" w:rsidP="007614B2">
      <w:pPr>
        <w:jc w:val="both"/>
      </w:pPr>
      <w:r>
        <w:t>If Santa</w:t>
      </w:r>
      <w:r w:rsidR="007E6DAB">
        <w:t xml:space="preserve"> runs out of presents </w:t>
      </w:r>
      <w:r>
        <w:t xml:space="preserve">or you receive the command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 w:rsidRPr="007D1AA1">
        <w:rPr>
          <w:rFonts w:ascii="Consolas" w:eastAsia="MS Mincho" w:hAnsi="Consolas"/>
          <w:noProof/>
          <w:lang w:eastAsia="ja-JP"/>
        </w:rPr>
        <w:t>"</w:t>
      </w:r>
      <w:r>
        <w:t xml:space="preserve">, then you </w:t>
      </w:r>
      <w:proofErr w:type="gramStart"/>
      <w:r>
        <w:t>have to</w:t>
      </w:r>
      <w:proofErr w:type="gramEnd"/>
      <w:r>
        <w:t xml:space="preserve"> end the program. </w:t>
      </w:r>
    </w:p>
    <w:p w14:paraId="2810FBD8" w14:textId="5A1BF96F" w:rsidR="001666BA" w:rsidRPr="000F56FD" w:rsidRDefault="00630D2B" w:rsidP="007614B2">
      <w:pPr>
        <w:jc w:val="both"/>
        <w:rPr>
          <w:rFonts w:cstheme="minorHAnsi"/>
          <w:bCs/>
          <w:noProof/>
        </w:rPr>
      </w:pPr>
      <w:r>
        <w:t>Keep in mind that you have to check whether all of the nice kids received presents.</w:t>
      </w:r>
    </w:p>
    <w:p w14:paraId="625A5AE8" w14:textId="77777777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7259C8E8" w14:textId="2DAAF04D" w:rsidR="00271AE9" w:rsidRDefault="00CF158F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 w:rsidR="007E6DAB">
        <w:rPr>
          <w:b/>
          <w:bCs/>
          <w:noProof/>
        </w:rPr>
        <w:t>m</w:t>
      </w:r>
      <w:r w:rsidR="00271AE9">
        <w:rPr>
          <w:noProof/>
        </w:rPr>
        <w:t xml:space="preserve"> – the </w:t>
      </w:r>
      <w:r w:rsidR="007E6DAB">
        <w:rPr>
          <w:noProof/>
        </w:rPr>
        <w:t>count of presents</w:t>
      </w:r>
      <w:r w:rsidR="00A214D9">
        <w:rPr>
          <w:noProof/>
          <w:lang w:val="bg-BG"/>
        </w:rPr>
        <w:t>.</w:t>
      </w:r>
    </w:p>
    <w:p w14:paraId="4BAE7A7A" w14:textId="7EA2A16D" w:rsidR="007E6DAB" w:rsidRPr="0014486D" w:rsidRDefault="007E6DAB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second – integer </w:t>
      </w:r>
      <w:r w:rsidRPr="007E6DAB">
        <w:rPr>
          <w:b/>
          <w:bCs/>
          <w:noProof/>
        </w:rPr>
        <w:t>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– </w:t>
      </w:r>
      <w:r w:rsidR="0095145E">
        <w:rPr>
          <w:noProof/>
        </w:rPr>
        <w:t xml:space="preserve">the </w:t>
      </w:r>
      <w:r>
        <w:rPr>
          <w:noProof/>
        </w:rPr>
        <w:t>size of the neighborhood</w:t>
      </w:r>
      <w:r w:rsidR="00A214D9">
        <w:rPr>
          <w:noProof/>
          <w:lang w:val="bg-BG"/>
        </w:rPr>
        <w:t>.</w:t>
      </w:r>
    </w:p>
    <w:p w14:paraId="20F51E45" w14:textId="4837C58A" w:rsidR="00957F33" w:rsidRPr="0014486D" w:rsidRDefault="00957F33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 w:rsidR="007D1AA1"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="00A214D9">
        <w:rPr>
          <w:b/>
          <w:noProof/>
          <w:lang w:val="bg-BG"/>
        </w:rPr>
        <w:t>.</w:t>
      </w:r>
    </w:p>
    <w:p w14:paraId="76970EE3" w14:textId="22BA4133" w:rsidR="00957F33" w:rsidRPr="0014486D" w:rsidRDefault="00897A37" w:rsidP="00957F33">
      <w:pPr>
        <w:pStyle w:val="ac"/>
        <w:numPr>
          <w:ilvl w:val="0"/>
          <w:numId w:val="18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</w:t>
      </w:r>
      <w:r w:rsidR="003C17E4" w:rsidRPr="0014486D">
        <w:rPr>
          <w:noProof/>
        </w:rPr>
        <w:t xml:space="preserve">each of </w:t>
      </w:r>
      <w:r w:rsidRPr="0014486D">
        <w:rPr>
          <w:noProof/>
        </w:rPr>
        <w:t>the next lines</w:t>
      </w:r>
      <w:r w:rsidR="0095145E">
        <w:rPr>
          <w:noProof/>
        </w:rPr>
        <w:t>,</w:t>
      </w:r>
      <w:r w:rsidRPr="0014486D">
        <w:rPr>
          <w:noProof/>
        </w:rPr>
        <w:t xml:space="preserve"> you will get </w:t>
      </w:r>
      <w:r w:rsidR="00522BA6" w:rsidRPr="0014486D">
        <w:rPr>
          <w:noProof/>
        </w:rPr>
        <w:t>a command</w:t>
      </w:r>
      <w:r w:rsidR="00A214D9">
        <w:rPr>
          <w:noProof/>
          <w:lang w:val="bg-BG"/>
        </w:rPr>
        <w:t>.</w:t>
      </w:r>
    </w:p>
    <w:p w14:paraId="1C2301CB" w14:textId="77777777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77BDB44A" w14:textId="4DA32A29" w:rsidR="00A25696" w:rsidRPr="0014486D" w:rsidRDefault="00A25696" w:rsidP="001763F8">
      <w:pPr>
        <w:pStyle w:val="ac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C4CCB65" w14:textId="4D7E247C" w:rsidR="00522BA6" w:rsidRPr="007D1AA1" w:rsidRDefault="00522BA6" w:rsidP="00A25696">
      <w:pPr>
        <w:pStyle w:val="ac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271AE9">
        <w:rPr>
          <w:noProof/>
          <w:lang w:eastAsia="ja-JP"/>
        </w:rPr>
        <w:t xml:space="preserve">Santa </w:t>
      </w:r>
      <w:r w:rsidR="000228EB">
        <w:rPr>
          <w:noProof/>
          <w:lang w:eastAsia="ja-JP"/>
        </w:rPr>
        <w:t>runs</w:t>
      </w:r>
      <w:r w:rsidR="0014486D" w:rsidRPr="0014486D">
        <w:rPr>
          <w:noProof/>
          <w:lang w:eastAsia="ja-JP"/>
        </w:rPr>
        <w:t xml:space="preserve"> </w:t>
      </w:r>
      <w:r w:rsidR="00271AE9">
        <w:rPr>
          <w:noProof/>
          <w:lang w:eastAsia="ja-JP"/>
        </w:rPr>
        <w:t xml:space="preserve">out of </w:t>
      </w:r>
      <w:r w:rsidR="000228EB">
        <w:rPr>
          <w:noProof/>
          <w:lang w:eastAsia="ja-JP"/>
        </w:rPr>
        <w:t>presents</w:t>
      </w:r>
      <w:r w:rsidR="0014486D" w:rsidRPr="0014486D">
        <w:rPr>
          <w:noProof/>
          <w:lang w:eastAsia="ja-JP"/>
        </w:rPr>
        <w:t xml:space="preserve">, print: </w:t>
      </w:r>
      <w:r w:rsidR="0014486D" w:rsidRPr="007D1AA1">
        <w:rPr>
          <w:rFonts w:ascii="Consolas" w:hAnsi="Consolas"/>
          <w:noProof/>
          <w:lang w:eastAsia="ja-JP"/>
        </w:rPr>
        <w:t>"</w:t>
      </w:r>
      <w:r w:rsidR="00271AE9">
        <w:rPr>
          <w:rFonts w:ascii="Consolas" w:hAnsi="Consolas"/>
          <w:b/>
          <w:noProof/>
          <w:lang w:eastAsia="ja-JP"/>
        </w:rPr>
        <w:t xml:space="preserve">Santa </w:t>
      </w:r>
      <w:r w:rsidR="007E6DAB">
        <w:rPr>
          <w:rFonts w:ascii="Consolas" w:hAnsi="Consolas"/>
          <w:b/>
          <w:noProof/>
          <w:lang w:eastAsia="ja-JP"/>
        </w:rPr>
        <w:t>ran out of presents.</w:t>
      </w:r>
      <w:r w:rsidR="0014486D" w:rsidRPr="007D1AA1">
        <w:rPr>
          <w:rFonts w:ascii="Consolas" w:eastAsia="MS Mincho" w:hAnsi="Consolas"/>
          <w:noProof/>
          <w:lang w:eastAsia="ja-JP"/>
        </w:rPr>
        <w:t>"</w:t>
      </w:r>
    </w:p>
    <w:p w14:paraId="1EEDF045" w14:textId="66D21B19" w:rsidR="00630D2B" w:rsidRPr="00630D2B" w:rsidRDefault="007B200C" w:rsidP="00630D2B">
      <w:pPr>
        <w:pStyle w:val="ac"/>
        <w:numPr>
          <w:ilvl w:val="0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 print the matrix.</w:t>
      </w:r>
    </w:p>
    <w:p w14:paraId="393FA292" w14:textId="3095B3C7" w:rsidR="00957F33" w:rsidRDefault="00957F33" w:rsidP="001763F8">
      <w:pPr>
        <w:pStyle w:val="ac"/>
        <w:numPr>
          <w:ilvl w:val="0"/>
          <w:numId w:val="1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In the end print </w:t>
      </w:r>
      <w:r w:rsidR="007B200C">
        <w:rPr>
          <w:noProof/>
          <w:lang w:eastAsia="ja-JP"/>
        </w:rPr>
        <w:t>one of these messages:</w:t>
      </w:r>
    </w:p>
    <w:p w14:paraId="0521842B" w14:textId="72C09354" w:rsidR="007B200C" w:rsidRPr="00630D2B" w:rsidRDefault="007B200C" w:rsidP="007B200C">
      <w:pPr>
        <w:pStyle w:val="ac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 xml:space="preserve">he manages to give </w:t>
      </w:r>
      <w:r w:rsidRPr="009C5622"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</w:t>
      </w:r>
      <w:r w:rsidRPr="0014486D">
        <w:rPr>
          <w:noProof/>
          <w:lang w:eastAsia="ja-JP"/>
        </w:rPr>
        <w:t>, print:</w:t>
      </w:r>
      <w:r>
        <w:rPr>
          <w:noProof/>
          <w:lang w:eastAsia="ja-JP"/>
        </w:rPr>
        <w:br/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{count </w:t>
      </w:r>
      <w:r w:rsidR="000228EB">
        <w:rPr>
          <w:rFonts w:ascii="Consolas" w:eastAsia="MS Mincho" w:hAnsi="Consolas" w:cstheme="minorHAnsi"/>
          <w:b/>
          <w:bCs/>
          <w:noProof/>
          <w:lang w:eastAsia="ja-JP"/>
        </w:rPr>
        <w:t>total given present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 xml:space="preserve">} </w:t>
      </w:r>
      <w:r>
        <w:rPr>
          <w:rFonts w:ascii="Consolas" w:hAnsi="Consolas"/>
          <w:b/>
          <w:noProof/>
          <w:lang w:eastAsia="ja-JP"/>
        </w:rPr>
        <w:t>happy nice kid/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7A1EA80A" w14:textId="633C2E8D" w:rsidR="007B200C" w:rsidRPr="007B200C" w:rsidRDefault="007B200C" w:rsidP="007B200C">
      <w:pPr>
        <w:pStyle w:val="ac"/>
        <w:numPr>
          <w:ilvl w:val="1"/>
          <w:numId w:val="18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Otherwise print: </w:t>
      </w:r>
      <w:r>
        <w:rPr>
          <w:rFonts w:eastAsia="MS Mincho" w:cstheme="minorHAnsi"/>
          <w:noProof/>
          <w:lang w:eastAsia="ja-JP"/>
        </w:rPr>
        <w:br/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  <w:r w:rsidRPr="007E6DAB"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{count nice kids}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 nice kid/s</w:t>
      </w:r>
      <w:r w:rsidRPr="00630D2B">
        <w:rPr>
          <w:rFonts w:ascii="Consolas" w:eastAsia="MS Mincho" w:hAnsi="Consolas" w:cstheme="minorHAnsi"/>
          <w:b/>
          <w:bCs/>
          <w:noProof/>
          <w:lang w:eastAsia="ja-JP"/>
        </w:rPr>
        <w:t>.</w:t>
      </w:r>
      <w:r w:rsidRPr="00630D2B">
        <w:rPr>
          <w:rFonts w:eastAsia="MS Mincho" w:cstheme="minorHAnsi"/>
          <w:b/>
          <w:bCs/>
          <w:noProof/>
          <w:lang w:eastAsia="ja-JP"/>
        </w:rPr>
        <w:t>"</w:t>
      </w:r>
    </w:p>
    <w:p w14:paraId="594CA01E" w14:textId="77777777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1D8A8DA0" w14:textId="30966610" w:rsidR="005506C4" w:rsidRPr="0014486D" w:rsidRDefault="00957F33" w:rsidP="005506C4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The size of the</w:t>
      </w:r>
      <w:r w:rsidR="005506C4" w:rsidRPr="0014486D">
        <w:rPr>
          <w:rFonts w:eastAsia="MS Mincho"/>
          <w:noProof/>
          <w:lang w:eastAsia="ja-JP"/>
        </w:rPr>
        <w:t xml:space="preserve"> </w:t>
      </w:r>
      <w:r w:rsidR="005506C4"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</w:t>
      </w:r>
      <w:r w:rsidR="00ED6371" w:rsidRPr="0014486D">
        <w:rPr>
          <w:rFonts w:eastAsia="MS Mincho"/>
          <w:b/>
          <w:noProof/>
          <w:lang w:eastAsia="ja-JP"/>
        </w:rPr>
        <w:t>2</w:t>
      </w:r>
      <w:r w:rsidRPr="0014486D">
        <w:rPr>
          <w:rFonts w:eastAsia="MS Mincho"/>
          <w:b/>
          <w:noProof/>
          <w:lang w:eastAsia="ja-JP"/>
        </w:rPr>
        <w:t>…</w:t>
      </w:r>
      <w:r w:rsidR="00A25696" w:rsidRPr="0014486D">
        <w:rPr>
          <w:rFonts w:eastAsia="MS Mincho"/>
          <w:b/>
          <w:noProof/>
          <w:lang w:eastAsia="ja-JP"/>
        </w:rPr>
        <w:t>10</w:t>
      </w:r>
      <w:r w:rsidRPr="0014486D">
        <w:rPr>
          <w:rFonts w:eastAsia="MS Mincho"/>
          <w:b/>
          <w:noProof/>
          <w:lang w:eastAsia="ja-JP"/>
        </w:rPr>
        <w:t>].</w:t>
      </w:r>
    </w:p>
    <w:p w14:paraId="08A7AB13" w14:textId="279F903F" w:rsidR="00630D2B" w:rsidRPr="00D54038" w:rsidRDefault="00630D2B" w:rsidP="003D3DC0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Santa’s</w:t>
      </w:r>
      <w:r w:rsidR="003C2A12">
        <w:rPr>
          <w:rFonts w:eastAsia="MS Mincho"/>
          <w:noProof/>
          <w:lang w:eastAsia="ja-JP"/>
        </w:rPr>
        <w:t xml:space="preserve"> position will be marked with </w:t>
      </w:r>
      <w:r w:rsidR="003C2A12" w:rsidRPr="007614B2">
        <w:rPr>
          <w:rFonts w:ascii="Consolas" w:eastAsia="MS Mincho" w:hAnsi="Consolas"/>
          <w:noProof/>
          <w:lang w:eastAsia="ja-JP"/>
        </w:rPr>
        <w:t>'</w:t>
      </w:r>
      <w:r w:rsidR="00A25696" w:rsidRPr="007614B2">
        <w:rPr>
          <w:rFonts w:ascii="Consolas" w:eastAsia="MS Mincho" w:hAnsi="Consolas"/>
          <w:b/>
          <w:noProof/>
          <w:lang w:eastAsia="ja-JP"/>
        </w:rPr>
        <w:t>S</w:t>
      </w:r>
      <w:r w:rsidR="003C2A12" w:rsidRPr="007614B2">
        <w:rPr>
          <w:rFonts w:ascii="Consolas" w:eastAsia="MS Mincho" w:hAnsi="Consolas"/>
          <w:noProof/>
          <w:lang w:val="bg-BG" w:eastAsia="ja-JP"/>
        </w:rPr>
        <w:t>'</w:t>
      </w:r>
      <w:r w:rsidR="00A25696" w:rsidRPr="007614B2">
        <w:rPr>
          <w:rFonts w:eastAsia="MS Mincho" w:cstheme="minorHAnsi"/>
          <w:noProof/>
          <w:lang w:eastAsia="ja-JP"/>
        </w:rPr>
        <w:t>.</w:t>
      </w:r>
    </w:p>
    <w:p w14:paraId="2F6D7E41" w14:textId="5F21A94C" w:rsidR="00D54038" w:rsidRPr="000E7FAD" w:rsidRDefault="00D54038" w:rsidP="003D3DC0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 w:rsidRPr="00D54038"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 w:rsidRPr="00D54038"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 w:rsidRPr="00D54038"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2968B03D" w14:textId="1EFE27DB" w:rsidR="000E7FAD" w:rsidRPr="003D3DC0" w:rsidRDefault="000E7FAD" w:rsidP="003D3DC0">
      <w:pPr>
        <w:pStyle w:val="ac"/>
        <w:numPr>
          <w:ilvl w:val="0"/>
          <w:numId w:val="1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 w:rsidRPr="000E7FAD"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p w14:paraId="72B6A329" w14:textId="57F82A7D" w:rsidR="00957F33" w:rsidRPr="0014486D" w:rsidRDefault="00957F33" w:rsidP="00957F33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4590"/>
        <w:gridCol w:w="3870"/>
      </w:tblGrid>
      <w:tr w:rsidR="00957F33" w:rsidRPr="0014486D" w14:paraId="66322E01" w14:textId="77777777" w:rsidTr="00A85FAA">
        <w:trPr>
          <w:trHeight w:val="22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639E4996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4A79FCB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44E02682" w14:textId="77777777" w:rsidR="00957F33" w:rsidRPr="0014486D" w:rsidRDefault="00957F33" w:rsidP="00A62024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Comments</w:t>
            </w:r>
          </w:p>
        </w:tc>
      </w:tr>
      <w:tr w:rsidR="00957F33" w:rsidRPr="0014486D" w14:paraId="36F520C3" w14:textId="77777777" w:rsidTr="00A85FAA">
        <w:trPr>
          <w:trHeight w:val="626"/>
        </w:trPr>
        <w:tc>
          <w:tcPr>
            <w:tcW w:w="2245" w:type="dxa"/>
          </w:tcPr>
          <w:p w14:paraId="4D600641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5</w:t>
            </w:r>
          </w:p>
          <w:p w14:paraId="77DCB8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4</w:t>
            </w:r>
          </w:p>
          <w:p w14:paraId="699E7B2F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X V -</w:t>
            </w:r>
          </w:p>
          <w:p w14:paraId="7FE8A9F0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S - V</w:t>
            </w:r>
          </w:p>
          <w:p w14:paraId="1BCC63A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- - - -</w:t>
            </w:r>
          </w:p>
          <w:p w14:paraId="0B180D75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X - - -</w:t>
            </w:r>
          </w:p>
          <w:p w14:paraId="34C90AC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up</w:t>
            </w:r>
          </w:p>
          <w:p w14:paraId="1FAF8D39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2CC9932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down</w:t>
            </w:r>
          </w:p>
          <w:p w14:paraId="4C1E4782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right</w:t>
            </w:r>
          </w:p>
          <w:p w14:paraId="356DAF3D" w14:textId="40AA1CFE" w:rsidR="005506C4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0" w:type="dxa"/>
          </w:tcPr>
          <w:p w14:paraId="40D19DDC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44A1D67D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S </w:t>
            </w:r>
          </w:p>
          <w:p w14:paraId="0FAE63E3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- - - - </w:t>
            </w:r>
          </w:p>
          <w:p w14:paraId="303AB336" w14:textId="77777777" w:rsidR="00A85FAA" w:rsidRPr="00A85FAA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 xml:space="preserve">X - - - </w:t>
            </w:r>
          </w:p>
          <w:p w14:paraId="09658F26" w14:textId="56F9FDDA" w:rsidR="00957F33" w:rsidRPr="0014486D" w:rsidRDefault="00A85FAA" w:rsidP="00A85FA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85FAA"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0" w:type="dxa"/>
          </w:tcPr>
          <w:p w14:paraId="183150CA" w14:textId="08CD3A07" w:rsidR="00C33400" w:rsidRPr="00A85FAA" w:rsidRDefault="00A85FAA" w:rsidP="001119D5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</w:t>
            </w:r>
            <w:r w:rsidR="00E468D4">
              <w:rPr>
                <w:rFonts w:cstheme="minorHAnsi"/>
                <w:noProof/>
              </w:rPr>
              <w:t xml:space="preserve"> matrix is 4. After we receive the matrix, we start reading commands. The first one is "up". The "X" means there is a naughty kid, so Santa moves on without dropping any presents. Next</w:t>
            </w:r>
            <w:r w:rsidR="0095145E">
              <w:rPr>
                <w:rFonts w:cstheme="minorHAnsi"/>
                <w:noProof/>
              </w:rPr>
              <w:t>,</w:t>
            </w:r>
            <w:r w:rsidR="00E468D4"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 and we don't have any nice kids without presents left. So we print the appropriate message.</w:t>
            </w:r>
          </w:p>
        </w:tc>
      </w:tr>
      <w:tr w:rsidR="00957F33" w:rsidRPr="0014486D" w14:paraId="7FF9DC16" w14:textId="77777777" w:rsidTr="00A85FAA">
        <w:trPr>
          <w:trHeight w:val="626"/>
        </w:trPr>
        <w:tc>
          <w:tcPr>
            <w:tcW w:w="2245" w:type="dxa"/>
          </w:tcPr>
          <w:p w14:paraId="066C4E4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1</w:t>
            </w:r>
          </w:p>
          <w:p w14:paraId="0403AE8C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3</w:t>
            </w:r>
          </w:p>
          <w:p w14:paraId="1C4BDF8B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- X V</w:t>
            </w:r>
          </w:p>
          <w:p w14:paraId="25CB913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S -</w:t>
            </w:r>
          </w:p>
          <w:p w14:paraId="0D8DD966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V - -</w:t>
            </w:r>
          </w:p>
          <w:p w14:paraId="49AC17D5" w14:textId="15D9D44E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4590" w:type="dxa"/>
          </w:tcPr>
          <w:p w14:paraId="1468888F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Santa ran out of presents!</w:t>
            </w:r>
          </w:p>
          <w:p w14:paraId="094BA381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- X V </w:t>
            </w:r>
          </w:p>
          <w:p w14:paraId="35CC3F44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S - - </w:t>
            </w:r>
          </w:p>
          <w:p w14:paraId="77A3DE67" w14:textId="77777777" w:rsidR="007C4CAF" w:rsidRPr="007C4CAF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 xml:space="preserve">V - - </w:t>
            </w:r>
          </w:p>
          <w:p w14:paraId="4F307AD0" w14:textId="6498194A" w:rsidR="00957F33" w:rsidRPr="0014486D" w:rsidRDefault="007C4CAF" w:rsidP="007C4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C4CAF">
              <w:rPr>
                <w:rFonts w:ascii="Consolas" w:hAnsi="Consolas" w:cs="Consolas"/>
                <w:noProof/>
              </w:rPr>
              <w:t>No presents for 2 nice kid/s.</w:t>
            </w:r>
          </w:p>
        </w:tc>
        <w:tc>
          <w:tcPr>
            <w:tcW w:w="3870" w:type="dxa"/>
          </w:tcPr>
          <w:p w14:paraId="11E45768" w14:textId="5E7F450D" w:rsidR="00FB2158" w:rsidRPr="007B200C" w:rsidRDefault="007B200C" w:rsidP="00EC49C9">
            <w:pPr>
              <w:spacing w:after="0" w:line="240" w:lineRule="auto"/>
              <w:rPr>
                <w:rFonts w:cstheme="minorHAnsi"/>
                <w:noProof/>
              </w:rPr>
            </w:pPr>
            <w:r w:rsidRPr="007B200C">
              <w:rPr>
                <w:rFonts w:cstheme="minorHAnsi"/>
                <w:noProof/>
              </w:rPr>
              <w:t xml:space="preserve"> </w:t>
            </w:r>
          </w:p>
        </w:tc>
      </w:tr>
    </w:tbl>
    <w:p w14:paraId="53DC0E6B" w14:textId="77777777" w:rsidR="00D070E9" w:rsidRPr="0014486D" w:rsidRDefault="00D070E9" w:rsidP="00EC49C9">
      <w:pPr>
        <w:jc w:val="both"/>
        <w:rPr>
          <w:noProof/>
        </w:rPr>
      </w:pPr>
    </w:p>
    <w:sectPr w:rsidR="00D070E9" w:rsidRPr="0014486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693E4" w14:textId="77777777" w:rsidR="006351E1" w:rsidRDefault="006351E1" w:rsidP="008068A2">
      <w:pPr>
        <w:spacing w:after="0" w:line="240" w:lineRule="auto"/>
      </w:pPr>
      <w:r>
        <w:separator/>
      </w:r>
    </w:p>
  </w:endnote>
  <w:endnote w:type="continuationSeparator" w:id="0">
    <w:p w14:paraId="6E10BBA3" w14:textId="77777777" w:rsidR="006351E1" w:rsidRDefault="006351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144E4" w14:textId="77777777" w:rsidR="00A214D9" w:rsidRDefault="00A214D9" w:rsidP="00A214D9">
    <w:pPr>
      <w:pStyle w:val="a5"/>
    </w:pPr>
  </w:p>
  <w:p w14:paraId="4CFCD870" w14:textId="77777777" w:rsidR="00A214D9" w:rsidRPr="00377DD5" w:rsidRDefault="00A214D9" w:rsidP="00A214D9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CF0BA6" wp14:editId="64FEAECD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70560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984E3F6" wp14:editId="1A2A2704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E278557" wp14:editId="2D333FFC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4BE56A" w14:textId="77777777" w:rsidR="00A214D9" w:rsidRPr="002C539D" w:rsidRDefault="00A214D9" w:rsidP="00A214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7ACD990" w14:textId="77777777" w:rsidR="00A214D9" w:rsidRPr="00596AA5" w:rsidRDefault="00A214D9" w:rsidP="00A214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236325" wp14:editId="119F69C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A9708D" wp14:editId="1E4F9DBA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62AD80" wp14:editId="37A70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804EE6" wp14:editId="3B5F86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C8F75C" wp14:editId="6AC6718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FDC0C6" wp14:editId="76D9547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9CEE5" wp14:editId="63D2D84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BFA7EF" wp14:editId="159A3F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881273" wp14:editId="5438B57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27855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214BE56A" w14:textId="77777777" w:rsidR="00A214D9" w:rsidRPr="002C539D" w:rsidRDefault="00A214D9" w:rsidP="00A214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7ACD990" w14:textId="77777777" w:rsidR="00A214D9" w:rsidRPr="00596AA5" w:rsidRDefault="00A214D9" w:rsidP="00A214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236325" wp14:editId="119F69C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A9708D" wp14:editId="1E4F9DBA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62AD80" wp14:editId="37A70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04EE6" wp14:editId="3B5F86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C8F75C" wp14:editId="6AC6718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FDC0C6" wp14:editId="76D9547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9CEE5" wp14:editId="63D2D84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BFA7EF" wp14:editId="159A3F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881273" wp14:editId="5438B57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0583D760" w:rsidR="00502F09" w:rsidRPr="00377DD5" w:rsidRDefault="00A214D9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2A772C" wp14:editId="522A978B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979C4F" w14:textId="01B4DC80" w:rsidR="00A214D9" w:rsidRPr="00596AA5" w:rsidRDefault="00A214D9" w:rsidP="00A214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4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4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2A772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1E979C4F" w14:textId="01B4DC80" w:rsidR="00A214D9" w:rsidRPr="00596AA5" w:rsidRDefault="00A214D9" w:rsidP="00A214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4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4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704910D" wp14:editId="153D8C9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544E01" w14:textId="77777777" w:rsidR="00A214D9" w:rsidRPr="002C539D" w:rsidRDefault="00A214D9" w:rsidP="00A214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04910D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39544E01" w14:textId="77777777" w:rsidR="00A214D9" w:rsidRPr="002C539D" w:rsidRDefault="00A214D9" w:rsidP="00A214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AAAF4" w14:textId="77777777" w:rsidR="006351E1" w:rsidRDefault="006351E1" w:rsidP="008068A2">
      <w:pPr>
        <w:spacing w:after="0" w:line="240" w:lineRule="auto"/>
      </w:pPr>
      <w:r>
        <w:separator/>
      </w:r>
    </w:p>
  </w:footnote>
  <w:footnote w:type="continuationSeparator" w:id="0">
    <w:p w14:paraId="728FC44D" w14:textId="77777777" w:rsidR="006351E1" w:rsidRDefault="006351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02F09" w:rsidRDefault="00502F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266690">
    <w:abstractNumId w:val="18"/>
  </w:num>
  <w:num w:numId="2" w16cid:durableId="1811900201">
    <w:abstractNumId w:val="9"/>
  </w:num>
  <w:num w:numId="3" w16cid:durableId="888104412">
    <w:abstractNumId w:val="4"/>
  </w:num>
  <w:num w:numId="4" w16cid:durableId="1837644358">
    <w:abstractNumId w:val="17"/>
  </w:num>
  <w:num w:numId="5" w16cid:durableId="193468531">
    <w:abstractNumId w:val="13"/>
  </w:num>
  <w:num w:numId="6" w16cid:durableId="89523808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89462627">
    <w:abstractNumId w:val="2"/>
  </w:num>
  <w:num w:numId="8" w16cid:durableId="1036009689">
    <w:abstractNumId w:val="8"/>
  </w:num>
  <w:num w:numId="9" w16cid:durableId="763233441">
    <w:abstractNumId w:val="0"/>
  </w:num>
  <w:num w:numId="10" w16cid:durableId="1687558046">
    <w:abstractNumId w:val="3"/>
  </w:num>
  <w:num w:numId="11" w16cid:durableId="311713111">
    <w:abstractNumId w:val="12"/>
  </w:num>
  <w:num w:numId="12" w16cid:durableId="1181699283">
    <w:abstractNumId w:val="10"/>
  </w:num>
  <w:num w:numId="13" w16cid:durableId="629946084">
    <w:abstractNumId w:val="6"/>
  </w:num>
  <w:num w:numId="14" w16cid:durableId="698745630">
    <w:abstractNumId w:val="16"/>
  </w:num>
  <w:num w:numId="15" w16cid:durableId="1967615470">
    <w:abstractNumId w:val="11"/>
  </w:num>
  <w:num w:numId="16" w16cid:durableId="1387756913">
    <w:abstractNumId w:val="15"/>
  </w:num>
  <w:num w:numId="17" w16cid:durableId="1753239886">
    <w:abstractNumId w:val="5"/>
  </w:num>
  <w:num w:numId="18" w16cid:durableId="762147868">
    <w:abstractNumId w:val="7"/>
  </w:num>
  <w:num w:numId="19" w16cid:durableId="1274753772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QyMbYwNjQ1NTBQ0lEKTi0uzszPAykwrAUA1y04YywAAAA="/>
  </w:docVars>
  <w:rsids>
    <w:rsidRoot w:val="008068A2"/>
    <w:rsid w:val="000006BB"/>
    <w:rsid w:val="00002C1C"/>
    <w:rsid w:val="00006217"/>
    <w:rsid w:val="00007044"/>
    <w:rsid w:val="0002048E"/>
    <w:rsid w:val="000228EB"/>
    <w:rsid w:val="000236CD"/>
    <w:rsid w:val="00023DC6"/>
    <w:rsid w:val="00025F04"/>
    <w:rsid w:val="00026F99"/>
    <w:rsid w:val="00033BED"/>
    <w:rsid w:val="0004375E"/>
    <w:rsid w:val="00045C16"/>
    <w:rsid w:val="0006283E"/>
    <w:rsid w:val="00064D15"/>
    <w:rsid w:val="00070EA6"/>
    <w:rsid w:val="0007729E"/>
    <w:rsid w:val="00086727"/>
    <w:rsid w:val="00086FE5"/>
    <w:rsid w:val="000A0C37"/>
    <w:rsid w:val="000A6794"/>
    <w:rsid w:val="000B2100"/>
    <w:rsid w:val="000B39E6"/>
    <w:rsid w:val="000B4D39"/>
    <w:rsid w:val="000B56F0"/>
    <w:rsid w:val="000C7556"/>
    <w:rsid w:val="000D1E09"/>
    <w:rsid w:val="000E7FAD"/>
    <w:rsid w:val="000F56FD"/>
    <w:rsid w:val="00103906"/>
    <w:rsid w:val="00106584"/>
    <w:rsid w:val="001119D5"/>
    <w:rsid w:val="001154AE"/>
    <w:rsid w:val="00126139"/>
    <w:rsid w:val="001275B9"/>
    <w:rsid w:val="00137D12"/>
    <w:rsid w:val="00140FBF"/>
    <w:rsid w:val="001418E1"/>
    <w:rsid w:val="00142C75"/>
    <w:rsid w:val="00144450"/>
    <w:rsid w:val="0014486D"/>
    <w:rsid w:val="00153870"/>
    <w:rsid w:val="001619DF"/>
    <w:rsid w:val="001624F1"/>
    <w:rsid w:val="00164CDC"/>
    <w:rsid w:val="00165238"/>
    <w:rsid w:val="001666BA"/>
    <w:rsid w:val="00167CF1"/>
    <w:rsid w:val="00171021"/>
    <w:rsid w:val="001763F8"/>
    <w:rsid w:val="001837BD"/>
    <w:rsid w:val="00183A2C"/>
    <w:rsid w:val="001879C7"/>
    <w:rsid w:val="001A5B4C"/>
    <w:rsid w:val="001A6392"/>
    <w:rsid w:val="001A6728"/>
    <w:rsid w:val="001A7114"/>
    <w:rsid w:val="001B2409"/>
    <w:rsid w:val="001B257C"/>
    <w:rsid w:val="001B7060"/>
    <w:rsid w:val="001C1FCD"/>
    <w:rsid w:val="001D2464"/>
    <w:rsid w:val="001D527E"/>
    <w:rsid w:val="001E1161"/>
    <w:rsid w:val="001E34B0"/>
    <w:rsid w:val="001E3FEF"/>
    <w:rsid w:val="00202683"/>
    <w:rsid w:val="00204F3D"/>
    <w:rsid w:val="00205320"/>
    <w:rsid w:val="00205F05"/>
    <w:rsid w:val="00214A34"/>
    <w:rsid w:val="00215FCE"/>
    <w:rsid w:val="002326A7"/>
    <w:rsid w:val="00233108"/>
    <w:rsid w:val="002343F4"/>
    <w:rsid w:val="00251456"/>
    <w:rsid w:val="0025421E"/>
    <w:rsid w:val="0026167F"/>
    <w:rsid w:val="00264287"/>
    <w:rsid w:val="0026589D"/>
    <w:rsid w:val="002664E1"/>
    <w:rsid w:val="002674C4"/>
    <w:rsid w:val="00271AE9"/>
    <w:rsid w:val="002801E1"/>
    <w:rsid w:val="002819B5"/>
    <w:rsid w:val="00286ECC"/>
    <w:rsid w:val="002A2D2D"/>
    <w:rsid w:val="002A37FF"/>
    <w:rsid w:val="002C71C6"/>
    <w:rsid w:val="002D2CB2"/>
    <w:rsid w:val="002D2F6A"/>
    <w:rsid w:val="002D74E4"/>
    <w:rsid w:val="002E449C"/>
    <w:rsid w:val="002E4FD6"/>
    <w:rsid w:val="002E51DE"/>
    <w:rsid w:val="002E61F0"/>
    <w:rsid w:val="00300A25"/>
    <w:rsid w:val="00303160"/>
    <w:rsid w:val="00305122"/>
    <w:rsid w:val="00312A8B"/>
    <w:rsid w:val="00317448"/>
    <w:rsid w:val="003230CF"/>
    <w:rsid w:val="0033212E"/>
    <w:rsid w:val="0033490F"/>
    <w:rsid w:val="00353250"/>
    <w:rsid w:val="00356114"/>
    <w:rsid w:val="003735EF"/>
    <w:rsid w:val="00377DD5"/>
    <w:rsid w:val="00380A57"/>
    <w:rsid w:val="003817EF"/>
    <w:rsid w:val="00382A45"/>
    <w:rsid w:val="00386196"/>
    <w:rsid w:val="00396751"/>
    <w:rsid w:val="003A07FE"/>
    <w:rsid w:val="003A1601"/>
    <w:rsid w:val="003A5602"/>
    <w:rsid w:val="003B0278"/>
    <w:rsid w:val="003B0665"/>
    <w:rsid w:val="003B1846"/>
    <w:rsid w:val="003B6A53"/>
    <w:rsid w:val="003B6C37"/>
    <w:rsid w:val="003C1775"/>
    <w:rsid w:val="003C17E4"/>
    <w:rsid w:val="003C2A12"/>
    <w:rsid w:val="003D1479"/>
    <w:rsid w:val="003D2CF5"/>
    <w:rsid w:val="003D3DC0"/>
    <w:rsid w:val="003D46B3"/>
    <w:rsid w:val="003E1013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2E4B"/>
    <w:rsid w:val="00485BB2"/>
    <w:rsid w:val="004907DD"/>
    <w:rsid w:val="00491748"/>
    <w:rsid w:val="00493C10"/>
    <w:rsid w:val="004965BE"/>
    <w:rsid w:val="004A1101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1110"/>
    <w:rsid w:val="004E5A63"/>
    <w:rsid w:val="004E70A8"/>
    <w:rsid w:val="004E73A3"/>
    <w:rsid w:val="0050017E"/>
    <w:rsid w:val="00502B5C"/>
    <w:rsid w:val="00502F09"/>
    <w:rsid w:val="00503820"/>
    <w:rsid w:val="00505153"/>
    <w:rsid w:val="005054C7"/>
    <w:rsid w:val="00507F81"/>
    <w:rsid w:val="00513704"/>
    <w:rsid w:val="00514918"/>
    <w:rsid w:val="005172E9"/>
    <w:rsid w:val="00517B12"/>
    <w:rsid w:val="00522BA6"/>
    <w:rsid w:val="00524789"/>
    <w:rsid w:val="00527932"/>
    <w:rsid w:val="005439C9"/>
    <w:rsid w:val="00547A0C"/>
    <w:rsid w:val="005506C4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5A7"/>
    <w:rsid w:val="00584EDB"/>
    <w:rsid w:val="0058723E"/>
    <w:rsid w:val="00594821"/>
    <w:rsid w:val="00596357"/>
    <w:rsid w:val="005B0164"/>
    <w:rsid w:val="005B2055"/>
    <w:rsid w:val="005B328C"/>
    <w:rsid w:val="005B338B"/>
    <w:rsid w:val="005B4036"/>
    <w:rsid w:val="005C131C"/>
    <w:rsid w:val="005C6A24"/>
    <w:rsid w:val="005C7D85"/>
    <w:rsid w:val="005E04CE"/>
    <w:rsid w:val="005E6CC9"/>
    <w:rsid w:val="00600083"/>
    <w:rsid w:val="00604363"/>
    <w:rsid w:val="0061124E"/>
    <w:rsid w:val="00614E56"/>
    <w:rsid w:val="00615C1C"/>
    <w:rsid w:val="00617457"/>
    <w:rsid w:val="00624212"/>
    <w:rsid w:val="006242A9"/>
    <w:rsid w:val="00624DCF"/>
    <w:rsid w:val="006276A6"/>
    <w:rsid w:val="00630D2B"/>
    <w:rsid w:val="0063342B"/>
    <w:rsid w:val="006351E1"/>
    <w:rsid w:val="00640ED9"/>
    <w:rsid w:val="00644D27"/>
    <w:rsid w:val="00647A9B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C2393"/>
    <w:rsid w:val="006C29A5"/>
    <w:rsid w:val="006D239A"/>
    <w:rsid w:val="006D27EB"/>
    <w:rsid w:val="006E2245"/>
    <w:rsid w:val="006E55B4"/>
    <w:rsid w:val="006E7E50"/>
    <w:rsid w:val="006F1C89"/>
    <w:rsid w:val="006F54D1"/>
    <w:rsid w:val="00704432"/>
    <w:rsid w:val="007047A4"/>
    <w:rsid w:val="007051DF"/>
    <w:rsid w:val="00711E6E"/>
    <w:rsid w:val="00714078"/>
    <w:rsid w:val="0071788A"/>
    <w:rsid w:val="00724DA4"/>
    <w:rsid w:val="00737121"/>
    <w:rsid w:val="007375C2"/>
    <w:rsid w:val="00742CFB"/>
    <w:rsid w:val="0075566D"/>
    <w:rsid w:val="007614B2"/>
    <w:rsid w:val="00763912"/>
    <w:rsid w:val="00770537"/>
    <w:rsid w:val="00771E1B"/>
    <w:rsid w:val="00774E44"/>
    <w:rsid w:val="007807D7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B200C"/>
    <w:rsid w:val="007C2C37"/>
    <w:rsid w:val="007C3E81"/>
    <w:rsid w:val="007C42AC"/>
    <w:rsid w:val="007C4CAF"/>
    <w:rsid w:val="007C535B"/>
    <w:rsid w:val="007D1AA1"/>
    <w:rsid w:val="007D47C5"/>
    <w:rsid w:val="007D742F"/>
    <w:rsid w:val="007E0960"/>
    <w:rsid w:val="007E40A6"/>
    <w:rsid w:val="007E4E4F"/>
    <w:rsid w:val="007E6DAB"/>
    <w:rsid w:val="007F04BF"/>
    <w:rsid w:val="007F177C"/>
    <w:rsid w:val="007F29E5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2FAB"/>
    <w:rsid w:val="00855414"/>
    <w:rsid w:val="00861625"/>
    <w:rsid w:val="008617B5"/>
    <w:rsid w:val="00864A30"/>
    <w:rsid w:val="008650E5"/>
    <w:rsid w:val="00870828"/>
    <w:rsid w:val="0088080B"/>
    <w:rsid w:val="00884523"/>
    <w:rsid w:val="00897A37"/>
    <w:rsid w:val="008A0CEB"/>
    <w:rsid w:val="008B07D7"/>
    <w:rsid w:val="008B54E6"/>
    <w:rsid w:val="008B557F"/>
    <w:rsid w:val="008C2344"/>
    <w:rsid w:val="008C2B83"/>
    <w:rsid w:val="008C521F"/>
    <w:rsid w:val="008C5930"/>
    <w:rsid w:val="008D5980"/>
    <w:rsid w:val="008E68E5"/>
    <w:rsid w:val="008E6CF3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254D8"/>
    <w:rsid w:val="00930CEE"/>
    <w:rsid w:val="009363FE"/>
    <w:rsid w:val="00941FFF"/>
    <w:rsid w:val="0095145E"/>
    <w:rsid w:val="00953C14"/>
    <w:rsid w:val="00954872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77769"/>
    <w:rsid w:val="00982E07"/>
    <w:rsid w:val="009915EA"/>
    <w:rsid w:val="009A6175"/>
    <w:rsid w:val="009B4243"/>
    <w:rsid w:val="009B4FB4"/>
    <w:rsid w:val="009B5539"/>
    <w:rsid w:val="009C0C39"/>
    <w:rsid w:val="009C1FD7"/>
    <w:rsid w:val="009C2B2E"/>
    <w:rsid w:val="009C5622"/>
    <w:rsid w:val="009D1805"/>
    <w:rsid w:val="009E1A09"/>
    <w:rsid w:val="009E255D"/>
    <w:rsid w:val="00A00463"/>
    <w:rsid w:val="00A00CD5"/>
    <w:rsid w:val="00A00E4E"/>
    <w:rsid w:val="00A02545"/>
    <w:rsid w:val="00A025E6"/>
    <w:rsid w:val="00A043E3"/>
    <w:rsid w:val="00A05555"/>
    <w:rsid w:val="00A065D4"/>
    <w:rsid w:val="00A06D89"/>
    <w:rsid w:val="00A06EA3"/>
    <w:rsid w:val="00A114B8"/>
    <w:rsid w:val="00A119A3"/>
    <w:rsid w:val="00A12EB3"/>
    <w:rsid w:val="00A214D9"/>
    <w:rsid w:val="00A25696"/>
    <w:rsid w:val="00A32ED1"/>
    <w:rsid w:val="00A35790"/>
    <w:rsid w:val="00A408C2"/>
    <w:rsid w:val="00A45A89"/>
    <w:rsid w:val="00A47F12"/>
    <w:rsid w:val="00A5106B"/>
    <w:rsid w:val="00A62024"/>
    <w:rsid w:val="00A6393F"/>
    <w:rsid w:val="00A66DE2"/>
    <w:rsid w:val="00A70227"/>
    <w:rsid w:val="00A85FAA"/>
    <w:rsid w:val="00A90665"/>
    <w:rsid w:val="00A94E8B"/>
    <w:rsid w:val="00AA3772"/>
    <w:rsid w:val="00AA4764"/>
    <w:rsid w:val="00AB087E"/>
    <w:rsid w:val="00AB0F2B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F4B2C"/>
    <w:rsid w:val="00B12A89"/>
    <w:rsid w:val="00B13E66"/>
    <w:rsid w:val="00B148DD"/>
    <w:rsid w:val="00B16D3D"/>
    <w:rsid w:val="00B21DFF"/>
    <w:rsid w:val="00B22ED9"/>
    <w:rsid w:val="00B23302"/>
    <w:rsid w:val="00B2472A"/>
    <w:rsid w:val="00B3786D"/>
    <w:rsid w:val="00B37EF0"/>
    <w:rsid w:val="00B41F12"/>
    <w:rsid w:val="00B44E4F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2C7A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D1C68"/>
    <w:rsid w:val="00BD67FB"/>
    <w:rsid w:val="00BE0E6E"/>
    <w:rsid w:val="00BE412A"/>
    <w:rsid w:val="00BF1775"/>
    <w:rsid w:val="00BF201D"/>
    <w:rsid w:val="00C0490B"/>
    <w:rsid w:val="00C07904"/>
    <w:rsid w:val="00C121AF"/>
    <w:rsid w:val="00C14C80"/>
    <w:rsid w:val="00C2358D"/>
    <w:rsid w:val="00C33400"/>
    <w:rsid w:val="00C355A5"/>
    <w:rsid w:val="00C358B9"/>
    <w:rsid w:val="00C43B64"/>
    <w:rsid w:val="00C53F37"/>
    <w:rsid w:val="00C5499A"/>
    <w:rsid w:val="00C56E02"/>
    <w:rsid w:val="00C57B90"/>
    <w:rsid w:val="00C62A0F"/>
    <w:rsid w:val="00C63804"/>
    <w:rsid w:val="00C82862"/>
    <w:rsid w:val="00C84E4D"/>
    <w:rsid w:val="00C8562F"/>
    <w:rsid w:val="00C94A0C"/>
    <w:rsid w:val="00CA2FD0"/>
    <w:rsid w:val="00CB5186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58F"/>
    <w:rsid w:val="00CF1FBC"/>
    <w:rsid w:val="00CF3D91"/>
    <w:rsid w:val="00CF4494"/>
    <w:rsid w:val="00D070E9"/>
    <w:rsid w:val="00D15F52"/>
    <w:rsid w:val="00D166C9"/>
    <w:rsid w:val="00D178EF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4038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2A1"/>
    <w:rsid w:val="00DB4CE9"/>
    <w:rsid w:val="00DB6715"/>
    <w:rsid w:val="00DB6D65"/>
    <w:rsid w:val="00DC1BAB"/>
    <w:rsid w:val="00DC28E6"/>
    <w:rsid w:val="00DC79E8"/>
    <w:rsid w:val="00DD0A54"/>
    <w:rsid w:val="00DD55F0"/>
    <w:rsid w:val="00DD6B3F"/>
    <w:rsid w:val="00DD7BB2"/>
    <w:rsid w:val="00DD7D49"/>
    <w:rsid w:val="00DE1B8E"/>
    <w:rsid w:val="00DE4824"/>
    <w:rsid w:val="00DF00FA"/>
    <w:rsid w:val="00DF3F41"/>
    <w:rsid w:val="00DF57D8"/>
    <w:rsid w:val="00DF6F6D"/>
    <w:rsid w:val="00E032C5"/>
    <w:rsid w:val="00E124DC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468D4"/>
    <w:rsid w:val="00E564B2"/>
    <w:rsid w:val="00E63F64"/>
    <w:rsid w:val="00E655C1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49C9"/>
    <w:rsid w:val="00EC5A4D"/>
    <w:rsid w:val="00ED0DEA"/>
    <w:rsid w:val="00ED33BB"/>
    <w:rsid w:val="00ED60E2"/>
    <w:rsid w:val="00ED6371"/>
    <w:rsid w:val="00ED73C4"/>
    <w:rsid w:val="00EF0074"/>
    <w:rsid w:val="00F20B48"/>
    <w:rsid w:val="00F2376B"/>
    <w:rsid w:val="00F258BA"/>
    <w:rsid w:val="00F27E9C"/>
    <w:rsid w:val="00F33DDA"/>
    <w:rsid w:val="00F41F41"/>
    <w:rsid w:val="00F46918"/>
    <w:rsid w:val="00F46DDE"/>
    <w:rsid w:val="00F655ED"/>
    <w:rsid w:val="00F67397"/>
    <w:rsid w:val="00F7033C"/>
    <w:rsid w:val="00F716D4"/>
    <w:rsid w:val="00F72E67"/>
    <w:rsid w:val="00F81A5D"/>
    <w:rsid w:val="00F86FF5"/>
    <w:rsid w:val="00F87439"/>
    <w:rsid w:val="00F9271B"/>
    <w:rsid w:val="00F953E5"/>
    <w:rsid w:val="00F95477"/>
    <w:rsid w:val="00F96D0D"/>
    <w:rsid w:val="00F976AD"/>
    <w:rsid w:val="00FA21BC"/>
    <w:rsid w:val="00FA5F34"/>
    <w:rsid w:val="00FA6461"/>
    <w:rsid w:val="00FB2158"/>
    <w:rsid w:val="00FB2A88"/>
    <w:rsid w:val="00FB43DD"/>
    <w:rsid w:val="00FC0A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711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tlid-translation">
    <w:name w:val="tlid-translation"/>
    <w:basedOn w:val="a0"/>
    <w:rsid w:val="00490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0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EC1056-EE11-4E98-864C-7FFAA3887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1</Words>
  <Characters>2563</Characters>
  <Application>Microsoft Office Word</Application>
  <DocSecurity>0</DocSecurity>
  <Lines>8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- https://softuni.bg/modules/59/java-advanced</dc:description>
  <cp:lastModifiedBy>Yoana Yonkova</cp:lastModifiedBy>
  <cp:revision>6</cp:revision>
  <cp:lastPrinted>2015-10-26T22:35:00Z</cp:lastPrinted>
  <dcterms:created xsi:type="dcterms:W3CDTF">2019-12-16T14:56:00Z</dcterms:created>
  <dcterms:modified xsi:type="dcterms:W3CDTF">2022-10-21T07:4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fcdfd873089bf2ed625a01767d795d835bdc789b6de916a8682a96988a00a8</vt:lpwstr>
  </property>
</Properties>
</file>